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67F8C3DB" w:rsidR="00D1460E" w:rsidRDefault="008D1BA6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V GODINA</w:t>
      </w:r>
    </w:p>
    <w:p w14:paraId="6E331B67" w14:textId="441A4037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 xml:space="preserve">ultati </w:t>
      </w:r>
      <w:r w:rsidR="00EC7976">
        <w:rPr>
          <w:sz w:val="24"/>
          <w:szCs w:val="24"/>
          <w:lang w:val="sr-Latn-BA"/>
        </w:rPr>
        <w:t xml:space="preserve">I </w:t>
      </w:r>
      <w:r w:rsidR="00405A67">
        <w:rPr>
          <w:sz w:val="24"/>
          <w:szCs w:val="24"/>
          <w:lang w:val="sr-Latn-BA"/>
        </w:rPr>
        <w:t>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637646">
        <w:rPr>
          <w:sz w:val="24"/>
          <w:szCs w:val="24"/>
          <w:lang w:val="sr-Latn-BA"/>
        </w:rPr>
        <w:t>25</w:t>
      </w:r>
      <w:r w:rsidR="00501694">
        <w:rPr>
          <w:sz w:val="24"/>
          <w:szCs w:val="24"/>
          <w:lang w:val="sr-Latn-BA"/>
        </w:rPr>
        <w:t>.</w:t>
      </w:r>
      <w:r w:rsidR="008E7DC0">
        <w:rPr>
          <w:sz w:val="24"/>
          <w:szCs w:val="24"/>
          <w:lang w:val="sr-Latn-BA"/>
        </w:rPr>
        <w:t>11.</w:t>
      </w:r>
      <w:r w:rsidR="00501694">
        <w:rPr>
          <w:sz w:val="24"/>
          <w:szCs w:val="24"/>
          <w:lang w:val="sr-Latn-BA"/>
        </w:rPr>
        <w:t>202</w:t>
      </w:r>
      <w:r w:rsidR="00A02EA1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</w:t>
      </w:r>
    </w:p>
    <w:tbl>
      <w:tblPr>
        <w:tblStyle w:val="LightShading1"/>
        <w:tblW w:w="0" w:type="auto"/>
        <w:tblInd w:w="250" w:type="dxa"/>
        <w:tblLook w:val="04A0" w:firstRow="1" w:lastRow="0" w:firstColumn="1" w:lastColumn="0" w:noHBand="0" w:noVBand="1"/>
      </w:tblPr>
      <w:tblGrid>
        <w:gridCol w:w="4732"/>
        <w:gridCol w:w="1069"/>
      </w:tblGrid>
      <w:tr w:rsidR="00B44D8D" w:rsidRPr="008C361C" w14:paraId="3A2F0D43" w14:textId="77777777" w:rsidTr="00CD1E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2" w:type="dxa"/>
          </w:tcPr>
          <w:p w14:paraId="39AF2C57" w14:textId="21E66509" w:rsidR="00B44D8D" w:rsidRPr="00B44D8D" w:rsidRDefault="00B44D8D" w:rsidP="00EA5802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8A4A13" w:rsidRPr="008C361C" w14:paraId="11143BD7" w14:textId="77777777" w:rsidTr="00CD1E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2" w:type="dxa"/>
            <w:vAlign w:val="bottom"/>
          </w:tcPr>
          <w:p w14:paraId="2634A4C9" w14:textId="226CAC24" w:rsidR="008A4A13" w:rsidRPr="008A4A13" w:rsidRDefault="00CD1EB1" w:rsidP="00FB4663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Hrustić Žana</w:t>
            </w:r>
          </w:p>
        </w:tc>
        <w:tc>
          <w:tcPr>
            <w:tcW w:w="1069" w:type="dxa"/>
            <w:vAlign w:val="center"/>
          </w:tcPr>
          <w:p w14:paraId="4CA27FF8" w14:textId="3E14A0D8" w:rsidR="008A4A13" w:rsidRPr="008A4A13" w:rsidRDefault="00CD1EB1" w:rsidP="00FB466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7</w:t>
            </w:r>
          </w:p>
        </w:tc>
      </w:tr>
      <w:tr w:rsidR="0034119B" w:rsidRPr="008C361C" w14:paraId="4E0030DE" w14:textId="77777777" w:rsidTr="00CD1EB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2" w:type="dxa"/>
            <w:vAlign w:val="center"/>
          </w:tcPr>
          <w:p w14:paraId="29A82823" w14:textId="41421751" w:rsidR="0034119B" w:rsidRPr="008A4A13" w:rsidRDefault="00CD1EB1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Karanović Milica</w:t>
            </w:r>
          </w:p>
        </w:tc>
        <w:tc>
          <w:tcPr>
            <w:tcW w:w="1069" w:type="dxa"/>
            <w:vAlign w:val="center"/>
          </w:tcPr>
          <w:p w14:paraId="33188056" w14:textId="73E5B3AC" w:rsidR="0034119B" w:rsidRPr="00B44D8D" w:rsidRDefault="00CD1EB1" w:rsidP="00FB466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,5</w:t>
            </w:r>
          </w:p>
        </w:tc>
      </w:tr>
      <w:tr w:rsidR="00CD1EB1" w:rsidRPr="008C361C" w14:paraId="78182126" w14:textId="77777777" w:rsidTr="00CD1E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2" w:type="dxa"/>
            <w:vAlign w:val="center"/>
          </w:tcPr>
          <w:p w14:paraId="7ABC7DAA" w14:textId="6BD7AD75" w:rsidR="00CD1EB1" w:rsidRPr="008A4A13" w:rsidRDefault="00CD1EB1" w:rsidP="00CD1EB1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Oraščanin Armina</w:t>
            </w:r>
          </w:p>
        </w:tc>
        <w:tc>
          <w:tcPr>
            <w:tcW w:w="1069" w:type="dxa"/>
            <w:vAlign w:val="center"/>
          </w:tcPr>
          <w:p w14:paraId="2C2DE788" w14:textId="4C264981" w:rsidR="00CD1EB1" w:rsidRDefault="00CD1EB1" w:rsidP="00CD1EB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  <w:tr w:rsidR="00CD1EB1" w:rsidRPr="008C361C" w14:paraId="3BD85A5C" w14:textId="77777777" w:rsidTr="00CD1EB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2" w:type="dxa"/>
            <w:vAlign w:val="center"/>
          </w:tcPr>
          <w:p w14:paraId="597C43DA" w14:textId="17781CCF" w:rsidR="00CD1EB1" w:rsidRPr="008A4A13" w:rsidRDefault="00CD1EB1" w:rsidP="00CD1EB1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rđa Jovana</w:t>
            </w:r>
          </w:p>
        </w:tc>
        <w:tc>
          <w:tcPr>
            <w:tcW w:w="1069" w:type="dxa"/>
            <w:vAlign w:val="center"/>
          </w:tcPr>
          <w:p w14:paraId="0F43EC99" w14:textId="682B579B" w:rsidR="00CD1EB1" w:rsidRDefault="00CD1EB1" w:rsidP="00CD1EB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,5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sectPr w:rsidR="00E019C0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5A9A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2C4F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1EB1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EC7976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8</cp:revision>
  <cp:lastPrinted>2018-06-29T14:27:00Z</cp:lastPrinted>
  <dcterms:created xsi:type="dcterms:W3CDTF">2018-06-29T14:28:00Z</dcterms:created>
  <dcterms:modified xsi:type="dcterms:W3CDTF">2022-11-25T15:24:00Z</dcterms:modified>
</cp:coreProperties>
</file>